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8519B" w14:textId="0861E27D" w:rsidR="003B4201" w:rsidRPr="003B4201" w:rsidRDefault="003B4201" w:rsidP="00FB731B">
      <w:pPr>
        <w:rPr>
          <w:b/>
          <w:bCs/>
          <w:sz w:val="28"/>
          <w:szCs w:val="28"/>
        </w:rPr>
      </w:pPr>
      <w:r w:rsidRPr="003B4201">
        <w:rPr>
          <w:b/>
          <w:bCs/>
          <w:sz w:val="28"/>
          <w:szCs w:val="28"/>
        </w:rPr>
        <w:t>Setting up Captions in Zoom</w:t>
      </w:r>
    </w:p>
    <w:p w14:paraId="0B59E3E6" w14:textId="1D724D74" w:rsidR="003B4201" w:rsidRDefault="003B4201" w:rsidP="00FB731B"/>
    <w:p w14:paraId="65B53360" w14:textId="058F0274" w:rsidR="00FB731B" w:rsidRPr="003B4201" w:rsidRDefault="003B4201" w:rsidP="003B4201">
      <w:pPr>
        <w:pStyle w:val="ListParagraph"/>
        <w:numPr>
          <w:ilvl w:val="0"/>
          <w:numId w:val="4"/>
        </w:numPr>
        <w:rPr>
          <w:b/>
          <w:bCs/>
        </w:rPr>
      </w:pPr>
      <w:r w:rsidRPr="003B4201">
        <w:rPr>
          <w:b/>
          <w:bCs/>
        </w:rPr>
        <w:t>You, (the host), will need to m</w:t>
      </w:r>
      <w:r w:rsidR="00FB731B" w:rsidRPr="003B4201">
        <w:rPr>
          <w:b/>
          <w:bCs/>
        </w:rPr>
        <w:t>odify your settings on</w:t>
      </w:r>
      <w:r w:rsidRPr="003B4201">
        <w:rPr>
          <w:b/>
          <w:bCs/>
        </w:rPr>
        <w:t>e time</w:t>
      </w:r>
      <w:r w:rsidR="00FB731B" w:rsidRPr="003B4201">
        <w:rPr>
          <w:b/>
          <w:bCs/>
        </w:rPr>
        <w:t>:</w:t>
      </w:r>
    </w:p>
    <w:p w14:paraId="7380E654" w14:textId="77777777" w:rsidR="00FB731B" w:rsidRDefault="00FB731B" w:rsidP="00FB731B"/>
    <w:p w14:paraId="33111968" w14:textId="1708503D" w:rsidR="00FB731B" w:rsidRPr="0077148B" w:rsidRDefault="00777672" w:rsidP="00FB731B">
      <w:pPr>
        <w:pStyle w:val="ListParagraph"/>
        <w:numPr>
          <w:ilvl w:val="0"/>
          <w:numId w:val="1"/>
        </w:numPr>
        <w:rPr>
          <w:rFonts w:eastAsia="Times New Roman"/>
          <w:b/>
          <w:bCs/>
          <w:i/>
          <w:iCs/>
        </w:rPr>
      </w:pPr>
      <w:r>
        <w:t xml:space="preserve">Log into your </w:t>
      </w:r>
      <w:hyperlink r:id="rId5" w:history="1">
        <w:r w:rsidRPr="00777672">
          <w:rPr>
            <w:rStyle w:val="Hyperlink"/>
          </w:rPr>
          <w:t xml:space="preserve">Syracuse University Zoom Account </w:t>
        </w:r>
      </w:hyperlink>
      <w:r w:rsidR="00E7714E" w:rsidRPr="0077148B">
        <w:rPr>
          <w:rStyle w:val="Hyperlink"/>
          <w:rFonts w:eastAsia="Times New Roman"/>
          <w:color w:val="auto"/>
        </w:rPr>
        <w:t xml:space="preserve"> 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(Be sure that Browser Window (ex. Chrome; </w:t>
      </w:r>
      <w:r w:rsidR="008452F5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Explorer, Firefox</w:t>
      </w:r>
      <w:r w:rsidR="008E7B4A">
        <w:rPr>
          <w:rStyle w:val="Hyperlink"/>
          <w:rFonts w:eastAsia="Times New Roman"/>
          <w:b/>
          <w:bCs/>
          <w:i/>
          <w:iCs/>
          <w:color w:val="auto"/>
          <w:u w:val="none"/>
        </w:rPr>
        <w:t>,</w:t>
      </w:r>
      <w:r w:rsidR="008452F5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 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etc.</w:t>
      </w:r>
      <w:r w:rsidR="008452F5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)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 is </w:t>
      </w:r>
      <w:r w:rsidR="008452F5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fully 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open</w:t>
      </w:r>
      <w:r w:rsidR="008E7B4A">
        <w:rPr>
          <w:rStyle w:val="Hyperlink"/>
          <w:rFonts w:eastAsia="Times New Roman"/>
          <w:b/>
          <w:bCs/>
          <w:i/>
          <w:iCs/>
          <w:color w:val="auto"/>
          <w:u w:val="none"/>
        </w:rPr>
        <w:t>,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 or you might not </w:t>
      </w:r>
      <w:r w:rsidR="008452F5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be able to 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 xml:space="preserve">see the </w:t>
      </w:r>
      <w:r w:rsidR="008E7B4A">
        <w:rPr>
          <w:rStyle w:val="Hyperlink"/>
          <w:rFonts w:eastAsia="Times New Roman"/>
          <w:b/>
          <w:bCs/>
          <w:i/>
          <w:iCs/>
          <w:color w:val="auto"/>
          <w:u w:val="none"/>
        </w:rPr>
        <w:t>'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settings</w:t>
      </w:r>
      <w:r w:rsidR="008E7B4A">
        <w:rPr>
          <w:rStyle w:val="Hyperlink"/>
          <w:rFonts w:eastAsia="Times New Roman"/>
          <w:b/>
          <w:bCs/>
          <w:i/>
          <w:iCs/>
          <w:color w:val="auto"/>
          <w:u w:val="none"/>
        </w:rPr>
        <w:t>.'</w:t>
      </w:r>
      <w:r w:rsidR="00E7714E" w:rsidRPr="0077148B">
        <w:rPr>
          <w:rStyle w:val="Hyperlink"/>
          <w:rFonts w:eastAsia="Times New Roman"/>
          <w:b/>
          <w:bCs/>
          <w:i/>
          <w:iCs/>
          <w:color w:val="auto"/>
          <w:u w:val="none"/>
        </w:rPr>
        <w:t>)</w:t>
      </w:r>
    </w:p>
    <w:p w14:paraId="32086C0C" w14:textId="1E302EF4" w:rsidR="00FB731B" w:rsidRPr="0077148B" w:rsidRDefault="00FB731B" w:rsidP="00FB731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77148B">
        <w:rPr>
          <w:rFonts w:eastAsia="Times New Roman"/>
        </w:rPr>
        <w:t xml:space="preserve">Go to </w:t>
      </w:r>
      <w:r w:rsidR="008E7B4A">
        <w:rPr>
          <w:rFonts w:eastAsia="Times New Roman"/>
        </w:rPr>
        <w:t>'</w:t>
      </w:r>
      <w:r w:rsidR="003B4201" w:rsidRPr="0077148B">
        <w:rPr>
          <w:rFonts w:eastAsia="Times New Roman"/>
          <w:b/>
          <w:bCs/>
        </w:rPr>
        <w:t>Settings</w:t>
      </w:r>
      <w:r w:rsidR="008E7B4A">
        <w:rPr>
          <w:rFonts w:eastAsia="Times New Roman"/>
          <w:b/>
          <w:bCs/>
        </w:rPr>
        <w:t>'</w:t>
      </w:r>
    </w:p>
    <w:p w14:paraId="0825C3DB" w14:textId="249BF51A" w:rsidR="00FB731B" w:rsidRPr="0077148B" w:rsidRDefault="00FB731B" w:rsidP="00FB731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77148B">
        <w:rPr>
          <w:rFonts w:eastAsia="Times New Roman"/>
        </w:rPr>
        <w:t xml:space="preserve">Choose </w:t>
      </w:r>
      <w:r w:rsidR="008E7B4A">
        <w:rPr>
          <w:rFonts w:eastAsia="Times New Roman"/>
        </w:rPr>
        <w:t>'</w:t>
      </w:r>
      <w:r w:rsidRPr="0077148B">
        <w:rPr>
          <w:rFonts w:eastAsia="Times New Roman"/>
          <w:b/>
          <w:bCs/>
        </w:rPr>
        <w:t>In Meeting (Advanced</w:t>
      </w:r>
      <w:r w:rsidRPr="0077148B">
        <w:rPr>
          <w:rFonts w:eastAsia="Times New Roman"/>
        </w:rPr>
        <w:t>)</w:t>
      </w:r>
      <w:r w:rsidR="008E7B4A">
        <w:rPr>
          <w:rFonts w:eastAsia="Times New Roman"/>
        </w:rPr>
        <w:t>'</w:t>
      </w:r>
    </w:p>
    <w:p w14:paraId="0732CE02" w14:textId="6908482D" w:rsidR="00E7714E" w:rsidRPr="0077148B" w:rsidRDefault="00FB731B" w:rsidP="00E7714E">
      <w:pPr>
        <w:pStyle w:val="ListParagraph"/>
        <w:numPr>
          <w:ilvl w:val="1"/>
          <w:numId w:val="5"/>
        </w:numPr>
        <w:rPr>
          <w:rFonts w:eastAsia="Times New Roman"/>
        </w:rPr>
      </w:pPr>
      <w:r w:rsidRPr="0077148B">
        <w:rPr>
          <w:rFonts w:eastAsia="Times New Roman"/>
        </w:rPr>
        <w:t xml:space="preserve">Under </w:t>
      </w:r>
      <w:r w:rsidR="008E7B4A">
        <w:rPr>
          <w:rFonts w:eastAsia="Times New Roman"/>
          <w:b/>
          <w:bCs/>
        </w:rPr>
        <w:t>'</w:t>
      </w:r>
      <w:r w:rsidRPr="0077148B">
        <w:rPr>
          <w:rFonts w:eastAsia="Times New Roman"/>
          <w:b/>
          <w:bCs/>
        </w:rPr>
        <w:t>Closed Captioning</w:t>
      </w:r>
      <w:r w:rsidR="008E7B4A">
        <w:rPr>
          <w:rFonts w:eastAsia="Times New Roman"/>
          <w:b/>
          <w:bCs/>
        </w:rPr>
        <w:t>,'</w:t>
      </w:r>
      <w:r w:rsidR="003B4201" w:rsidRPr="0077148B">
        <w:rPr>
          <w:rFonts w:eastAsia="Times New Roman"/>
          <w:b/>
          <w:bCs/>
        </w:rPr>
        <w:t xml:space="preserve"> </w:t>
      </w:r>
      <w:r w:rsidR="003B4201" w:rsidRPr="0077148B">
        <w:rPr>
          <w:rFonts w:eastAsia="Times New Roman"/>
        </w:rPr>
        <w:t>click the button on the right-hand side.</w:t>
      </w:r>
      <w:r w:rsidR="00E7714E" w:rsidRPr="0077148B">
        <w:rPr>
          <w:rFonts w:eastAsia="Times New Roman"/>
        </w:rPr>
        <w:t xml:space="preserve"> </w:t>
      </w:r>
    </w:p>
    <w:p w14:paraId="6D5B6E2D" w14:textId="3C725869" w:rsidR="003B4201" w:rsidRPr="0077148B" w:rsidRDefault="00E7714E" w:rsidP="00E7714E">
      <w:pPr>
        <w:pStyle w:val="ListParagraph"/>
        <w:numPr>
          <w:ilvl w:val="1"/>
          <w:numId w:val="5"/>
        </w:numPr>
        <w:rPr>
          <w:rFonts w:eastAsia="Times New Roman"/>
          <w:b/>
          <w:bCs/>
        </w:rPr>
      </w:pPr>
      <w:r w:rsidRPr="0077148B">
        <w:rPr>
          <w:rFonts w:eastAsia="Times New Roman"/>
        </w:rPr>
        <w:t xml:space="preserve">**Unless you are using </w:t>
      </w:r>
      <w:r w:rsidR="008452F5" w:rsidRPr="0077148B">
        <w:rPr>
          <w:rFonts w:eastAsia="Times New Roman"/>
        </w:rPr>
        <w:t>a live captioner/</w:t>
      </w:r>
      <w:r w:rsidRPr="0077148B">
        <w:rPr>
          <w:rFonts w:eastAsia="Times New Roman"/>
        </w:rPr>
        <w:t>CART</w:t>
      </w:r>
      <w:r w:rsidRPr="0077148B">
        <w:rPr>
          <w:rFonts w:eastAsia="Times New Roman"/>
          <w:b/>
          <w:bCs/>
        </w:rPr>
        <w:t>, IGNORE</w:t>
      </w:r>
      <w:r w:rsidRPr="0077148B">
        <w:rPr>
          <w:rFonts w:eastAsia="Times New Roman"/>
        </w:rPr>
        <w:t xml:space="preserve"> </w:t>
      </w:r>
      <w:r w:rsidR="008E7B4A">
        <w:rPr>
          <w:rFonts w:eastAsia="Times New Roman"/>
          <w:b/>
          <w:bCs/>
          <w:i/>
          <w:iCs/>
        </w:rPr>
        <w:t>'</w:t>
      </w:r>
      <w:r w:rsidRPr="0077148B">
        <w:rPr>
          <w:rFonts w:eastAsia="Times New Roman"/>
          <w:b/>
          <w:bCs/>
          <w:i/>
          <w:iCs/>
        </w:rPr>
        <w:t>Allow host to type closed captions or assign a participant/third party device to add closed captions</w:t>
      </w:r>
      <w:r w:rsidR="008E7B4A">
        <w:rPr>
          <w:rFonts w:eastAsia="Times New Roman"/>
          <w:b/>
          <w:bCs/>
          <w:i/>
          <w:iCs/>
        </w:rPr>
        <w:t>.'</w:t>
      </w:r>
    </w:p>
    <w:p w14:paraId="366917DD" w14:textId="1B5C249D" w:rsidR="003B4201" w:rsidRPr="0077148B" w:rsidRDefault="00AB620F" w:rsidP="003B4201">
      <w:pPr>
        <w:pStyle w:val="ListParagraph"/>
        <w:numPr>
          <w:ilvl w:val="1"/>
          <w:numId w:val="5"/>
        </w:numPr>
        <w:rPr>
          <w:rFonts w:eastAsia="Times New Roman"/>
        </w:rPr>
      </w:pPr>
      <w:r w:rsidRPr="0077148B">
        <w:rPr>
          <w:rFonts w:eastAsia="Times New Roman"/>
        </w:rPr>
        <w:t>A</w:t>
      </w:r>
      <w:r w:rsidRPr="0077148B">
        <w:rPr>
          <w:rFonts w:eastAsia="Times New Roman"/>
          <w:b/>
          <w:bCs/>
        </w:rPr>
        <w:t xml:space="preserve"> </w:t>
      </w:r>
      <w:r w:rsidR="008E7B4A">
        <w:rPr>
          <w:rFonts w:eastAsia="Times New Roman"/>
          <w:b/>
          <w:bCs/>
        </w:rPr>
        <w:t>'</w:t>
      </w:r>
      <w:r w:rsidR="003B4201" w:rsidRPr="0077148B">
        <w:rPr>
          <w:rFonts w:eastAsia="Times New Roman"/>
          <w:b/>
          <w:bCs/>
        </w:rPr>
        <w:t>Turn ON for Closed captioning</w:t>
      </w:r>
      <w:r w:rsidR="008E7B4A">
        <w:rPr>
          <w:rFonts w:eastAsia="Times New Roman"/>
          <w:b/>
          <w:bCs/>
        </w:rPr>
        <w:t>'</w:t>
      </w:r>
      <w:r w:rsidR="003B4201" w:rsidRPr="0077148B">
        <w:rPr>
          <w:rFonts w:eastAsia="Times New Roman"/>
          <w:b/>
          <w:bCs/>
        </w:rPr>
        <w:t xml:space="preserve"> </w:t>
      </w:r>
      <w:r w:rsidR="003B4201" w:rsidRPr="0077148B">
        <w:rPr>
          <w:rFonts w:eastAsia="Times New Roman"/>
        </w:rPr>
        <w:t>window will open</w:t>
      </w:r>
      <w:r w:rsidR="008E7B4A">
        <w:rPr>
          <w:rFonts w:eastAsia="Times New Roman"/>
        </w:rPr>
        <w:t>;</w:t>
      </w:r>
      <w:r w:rsidR="003B4201" w:rsidRPr="0077148B">
        <w:rPr>
          <w:rFonts w:eastAsia="Times New Roman"/>
        </w:rPr>
        <w:t xml:space="preserve"> click </w:t>
      </w:r>
      <w:r w:rsidR="008E7B4A">
        <w:rPr>
          <w:rFonts w:eastAsia="Times New Roman"/>
          <w:b/>
          <w:bCs/>
        </w:rPr>
        <w:t>'</w:t>
      </w:r>
      <w:r w:rsidR="00C23224" w:rsidRPr="0077148B">
        <w:rPr>
          <w:rFonts w:eastAsia="Times New Roman"/>
          <w:b/>
          <w:bCs/>
        </w:rPr>
        <w:t>Enable</w:t>
      </w:r>
      <w:r w:rsidR="008E7B4A">
        <w:rPr>
          <w:rFonts w:eastAsia="Times New Roman"/>
          <w:b/>
          <w:bCs/>
        </w:rPr>
        <w:t>.'</w:t>
      </w:r>
    </w:p>
    <w:p w14:paraId="2BD76494" w14:textId="64EAA2AF" w:rsidR="00FB731B" w:rsidRPr="0077148B" w:rsidRDefault="003B4201" w:rsidP="003B4201">
      <w:pPr>
        <w:pStyle w:val="ListParagraph"/>
        <w:numPr>
          <w:ilvl w:val="1"/>
          <w:numId w:val="5"/>
        </w:numPr>
        <w:rPr>
          <w:rFonts w:eastAsia="Times New Roman"/>
          <w:b/>
          <w:bCs/>
        </w:rPr>
      </w:pPr>
      <w:r w:rsidRPr="0077148B">
        <w:rPr>
          <w:rFonts w:eastAsia="Times New Roman"/>
        </w:rPr>
        <w:t>C</w:t>
      </w:r>
      <w:r w:rsidR="00FB731B" w:rsidRPr="0077148B">
        <w:rPr>
          <w:rFonts w:eastAsia="Times New Roman"/>
        </w:rPr>
        <w:t xml:space="preserve">heck the box next to </w:t>
      </w:r>
      <w:r w:rsidR="008E7B4A">
        <w:rPr>
          <w:rFonts w:eastAsia="Times New Roman"/>
          <w:b/>
          <w:bCs/>
        </w:rPr>
        <w:t>'</w:t>
      </w:r>
      <w:r w:rsidR="00FB731B" w:rsidRPr="0077148B">
        <w:rPr>
          <w:rFonts w:eastAsia="Times New Roman"/>
          <w:b/>
          <w:bCs/>
        </w:rPr>
        <w:t>Enable live transcription service to show transcript on the side panel in-meeting.</w:t>
      </w:r>
      <w:r w:rsidR="008E7B4A">
        <w:rPr>
          <w:rFonts w:eastAsia="Times New Roman"/>
          <w:b/>
          <w:bCs/>
        </w:rPr>
        <w:t>'</w:t>
      </w:r>
    </w:p>
    <w:p w14:paraId="3A1C49DD" w14:textId="2B6C628B" w:rsidR="003B4201" w:rsidRPr="0077148B" w:rsidRDefault="003B4201" w:rsidP="003B4201">
      <w:pPr>
        <w:pStyle w:val="ListParagraph"/>
        <w:numPr>
          <w:ilvl w:val="1"/>
          <w:numId w:val="5"/>
        </w:numPr>
        <w:rPr>
          <w:rFonts w:eastAsia="Times New Roman"/>
          <w:b/>
          <w:bCs/>
        </w:rPr>
      </w:pPr>
      <w:r w:rsidRPr="0077148B">
        <w:rPr>
          <w:rFonts w:eastAsia="Times New Roman"/>
          <w:b/>
          <w:bCs/>
        </w:rPr>
        <w:t xml:space="preserve">Click </w:t>
      </w:r>
      <w:r w:rsidR="008E7B4A">
        <w:rPr>
          <w:rFonts w:eastAsia="Times New Roman"/>
          <w:b/>
          <w:bCs/>
        </w:rPr>
        <w:t>'</w:t>
      </w:r>
      <w:r w:rsidRPr="0077148B">
        <w:rPr>
          <w:rFonts w:eastAsia="Times New Roman"/>
          <w:b/>
          <w:bCs/>
        </w:rPr>
        <w:t>Save</w:t>
      </w:r>
      <w:r w:rsidR="008E7B4A">
        <w:rPr>
          <w:rFonts w:eastAsia="Times New Roman"/>
          <w:b/>
          <w:bCs/>
        </w:rPr>
        <w:t>'</w:t>
      </w:r>
    </w:p>
    <w:p w14:paraId="0ED21042" w14:textId="77777777" w:rsidR="003B4201" w:rsidRPr="0077148B" w:rsidRDefault="003B4201" w:rsidP="003B4201">
      <w:pPr>
        <w:pStyle w:val="ListParagraph"/>
        <w:rPr>
          <w:rFonts w:eastAsia="Times New Roman"/>
          <w:b/>
          <w:bCs/>
        </w:rPr>
      </w:pPr>
    </w:p>
    <w:p w14:paraId="013A4834" w14:textId="2E8634F8" w:rsidR="00FB731B" w:rsidRPr="0077148B" w:rsidRDefault="003B4201" w:rsidP="003B4201">
      <w:pPr>
        <w:pStyle w:val="ListParagraph"/>
        <w:numPr>
          <w:ilvl w:val="0"/>
          <w:numId w:val="1"/>
        </w:numPr>
        <w:rPr>
          <w:rFonts w:eastAsia="Times New Roman"/>
          <w:b/>
          <w:bCs/>
          <w:u w:val="single"/>
        </w:rPr>
      </w:pPr>
      <w:r w:rsidRPr="0077148B">
        <w:rPr>
          <w:rFonts w:eastAsia="Times New Roman"/>
          <w:b/>
          <w:bCs/>
        </w:rPr>
        <w:t xml:space="preserve">Optional: </w:t>
      </w:r>
      <w:r w:rsidR="00FB731B" w:rsidRPr="0077148B">
        <w:rPr>
          <w:rFonts w:eastAsia="Times New Roman"/>
        </w:rPr>
        <w:t>Under Save Captions</w:t>
      </w:r>
      <w:r w:rsidR="008E7B4A">
        <w:rPr>
          <w:rFonts w:eastAsia="Times New Roman"/>
        </w:rPr>
        <w:t>,</w:t>
      </w:r>
      <w:r w:rsidR="00FB731B" w:rsidRPr="0077148B">
        <w:rPr>
          <w:rFonts w:eastAsia="Times New Roman"/>
        </w:rPr>
        <w:t xml:space="preserve"> enable </w:t>
      </w:r>
      <w:r w:rsidR="008E7B4A">
        <w:rPr>
          <w:rFonts w:eastAsia="Times New Roman"/>
        </w:rPr>
        <w:t>'</w:t>
      </w:r>
      <w:r w:rsidR="00FB731B" w:rsidRPr="0077148B">
        <w:rPr>
          <w:rFonts w:eastAsia="Times New Roman"/>
        </w:rPr>
        <w:t>Allow participants to save fully closed captions or transcripts (if desired, this is not required).</w:t>
      </w:r>
      <w:r w:rsidRPr="0077148B">
        <w:rPr>
          <w:rFonts w:eastAsia="Times New Roman"/>
          <w:b/>
          <w:bCs/>
        </w:rPr>
        <w:t xml:space="preserve"> </w:t>
      </w:r>
      <w:r w:rsidRPr="00A24720">
        <w:rPr>
          <w:rFonts w:eastAsia="Times New Roman"/>
          <w:b/>
          <w:bCs/>
        </w:rPr>
        <w:t xml:space="preserve">Please note that this will allow </w:t>
      </w:r>
      <w:r w:rsidR="008E7B4A" w:rsidRPr="00A24720">
        <w:rPr>
          <w:rFonts w:eastAsia="Times New Roman"/>
          <w:b/>
          <w:bCs/>
        </w:rPr>
        <w:t xml:space="preserve">the </w:t>
      </w:r>
      <w:r w:rsidRPr="00A24720">
        <w:rPr>
          <w:rFonts w:eastAsia="Times New Roman"/>
          <w:b/>
          <w:bCs/>
        </w:rPr>
        <w:t>student/participant a hard copy of the transcript.</w:t>
      </w:r>
    </w:p>
    <w:p w14:paraId="33F09C7A" w14:textId="77777777" w:rsidR="00FB731B" w:rsidRPr="0077148B" w:rsidRDefault="00FB731B" w:rsidP="00FB731B"/>
    <w:p w14:paraId="30AFC6E5" w14:textId="544E7801" w:rsidR="00FB731B" w:rsidRPr="0077148B" w:rsidRDefault="003B4201" w:rsidP="003B4201">
      <w:pPr>
        <w:pStyle w:val="ListParagraph"/>
        <w:numPr>
          <w:ilvl w:val="0"/>
          <w:numId w:val="4"/>
        </w:numPr>
        <w:rPr>
          <w:b/>
          <w:bCs/>
        </w:rPr>
      </w:pPr>
      <w:r w:rsidRPr="0077148B">
        <w:rPr>
          <w:b/>
          <w:bCs/>
        </w:rPr>
        <w:t xml:space="preserve">At the start of </w:t>
      </w:r>
      <w:r w:rsidR="00FB731B" w:rsidRPr="0077148B">
        <w:rPr>
          <w:b/>
          <w:bCs/>
        </w:rPr>
        <w:t>each meeting that you would like live transcription made available:</w:t>
      </w:r>
    </w:p>
    <w:p w14:paraId="615E9B7F" w14:textId="77777777" w:rsidR="003B4201" w:rsidRPr="0077148B" w:rsidRDefault="003B4201" w:rsidP="003B4201">
      <w:pPr>
        <w:pStyle w:val="ListParagraph"/>
      </w:pPr>
    </w:p>
    <w:p w14:paraId="626E049C" w14:textId="0AE5F4A3" w:rsidR="00FB731B" w:rsidRPr="0077148B" w:rsidRDefault="00FB731B" w:rsidP="00FB731B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77148B">
        <w:rPr>
          <w:rFonts w:eastAsia="Times New Roman"/>
        </w:rPr>
        <w:t xml:space="preserve">Start </w:t>
      </w:r>
      <w:r w:rsidR="003B4201" w:rsidRPr="0077148B">
        <w:rPr>
          <w:rFonts w:eastAsia="Times New Roman"/>
        </w:rPr>
        <w:t>your meeting as you always would</w:t>
      </w:r>
    </w:p>
    <w:p w14:paraId="59C564E9" w14:textId="54E583A4" w:rsidR="00FB731B" w:rsidRPr="0077148B" w:rsidRDefault="00FB731B" w:rsidP="00FB731B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77148B">
        <w:rPr>
          <w:rFonts w:eastAsia="Times New Roman"/>
        </w:rPr>
        <w:t xml:space="preserve">Click </w:t>
      </w:r>
      <w:r w:rsidRPr="0077148B">
        <w:rPr>
          <w:rFonts w:eastAsia="Times New Roman"/>
          <w:b/>
          <w:bCs/>
        </w:rPr>
        <w:t>CC/Live Transcript</w:t>
      </w:r>
      <w:r w:rsidRPr="0077148B">
        <w:rPr>
          <w:rFonts w:eastAsia="Times New Roman"/>
        </w:rPr>
        <w:t xml:space="preserve"> button that will appear on </w:t>
      </w:r>
      <w:r w:rsidR="008E7B4A">
        <w:rPr>
          <w:rFonts w:eastAsia="Times New Roman"/>
        </w:rPr>
        <w:t xml:space="preserve">the </w:t>
      </w:r>
      <w:r w:rsidRPr="0077148B">
        <w:rPr>
          <w:rFonts w:eastAsia="Times New Roman"/>
        </w:rPr>
        <w:t>Zoom to</w:t>
      </w:r>
      <w:r w:rsidR="003B4201" w:rsidRPr="0077148B">
        <w:rPr>
          <w:rFonts w:eastAsia="Times New Roman"/>
        </w:rPr>
        <w:t>o</w:t>
      </w:r>
      <w:r w:rsidRPr="0077148B">
        <w:rPr>
          <w:rFonts w:eastAsia="Times New Roman"/>
        </w:rPr>
        <w:t>lbar</w:t>
      </w:r>
    </w:p>
    <w:p w14:paraId="3273B71B" w14:textId="77777777" w:rsidR="003B4201" w:rsidRPr="0077148B" w:rsidRDefault="00FB731B" w:rsidP="003B4201">
      <w:pPr>
        <w:pStyle w:val="ListParagraph"/>
        <w:numPr>
          <w:ilvl w:val="1"/>
          <w:numId w:val="6"/>
        </w:numPr>
        <w:rPr>
          <w:rFonts w:eastAsia="Times New Roman"/>
        </w:rPr>
      </w:pPr>
      <w:r w:rsidRPr="0077148B">
        <w:rPr>
          <w:rFonts w:eastAsia="Times New Roman"/>
        </w:rPr>
        <w:t xml:space="preserve">Click </w:t>
      </w:r>
      <w:r w:rsidRPr="0077148B">
        <w:rPr>
          <w:rFonts w:eastAsia="Times New Roman"/>
          <w:b/>
          <w:bCs/>
        </w:rPr>
        <w:t xml:space="preserve">Enable Auto-Transcription </w:t>
      </w:r>
    </w:p>
    <w:p w14:paraId="111404C6" w14:textId="3B76F752" w:rsidR="003B4201" w:rsidRPr="0077148B" w:rsidRDefault="00FB731B" w:rsidP="003B4201">
      <w:pPr>
        <w:pStyle w:val="ListParagraph"/>
        <w:numPr>
          <w:ilvl w:val="1"/>
          <w:numId w:val="6"/>
        </w:numPr>
        <w:rPr>
          <w:rFonts w:eastAsia="Times New Roman"/>
        </w:rPr>
      </w:pPr>
      <w:r w:rsidRPr="0077148B">
        <w:rPr>
          <w:b/>
          <w:bCs/>
        </w:rPr>
        <w:t xml:space="preserve">This should allow your participants to see a CC/Live Transcript button on their Zoom toolbar. </w:t>
      </w:r>
    </w:p>
    <w:p w14:paraId="6F460E73" w14:textId="77777777" w:rsidR="003B4201" w:rsidRPr="0077148B" w:rsidRDefault="003B4201" w:rsidP="003B4201">
      <w:pPr>
        <w:pStyle w:val="ListParagraph"/>
        <w:rPr>
          <w:b/>
          <w:bCs/>
        </w:rPr>
      </w:pPr>
    </w:p>
    <w:p w14:paraId="109AA14F" w14:textId="05C29A21" w:rsidR="00FB731B" w:rsidRPr="0077148B" w:rsidRDefault="00FB731B" w:rsidP="003B4201">
      <w:pPr>
        <w:pStyle w:val="ListParagraph"/>
        <w:numPr>
          <w:ilvl w:val="0"/>
          <w:numId w:val="2"/>
        </w:numPr>
        <w:rPr>
          <w:b/>
          <w:bCs/>
        </w:rPr>
      </w:pPr>
      <w:r w:rsidRPr="0077148B">
        <w:rPr>
          <w:b/>
          <w:bCs/>
        </w:rPr>
        <w:t>Users</w:t>
      </w:r>
      <w:r w:rsidR="00AB620F" w:rsidRPr="0077148B">
        <w:rPr>
          <w:b/>
          <w:bCs/>
        </w:rPr>
        <w:t>/Students</w:t>
      </w:r>
      <w:r w:rsidRPr="0077148B">
        <w:rPr>
          <w:b/>
          <w:bCs/>
        </w:rPr>
        <w:t xml:space="preserve"> will have the following options:</w:t>
      </w:r>
    </w:p>
    <w:p w14:paraId="172B0441" w14:textId="77777777" w:rsidR="00FB731B" w:rsidRPr="0077148B" w:rsidRDefault="00FB731B" w:rsidP="00FB731B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77148B">
        <w:rPr>
          <w:rFonts w:eastAsia="Times New Roman"/>
        </w:rPr>
        <w:t>Show/Hide subtitle</w:t>
      </w:r>
    </w:p>
    <w:p w14:paraId="684F0010" w14:textId="77777777" w:rsidR="00FB731B" w:rsidRPr="0077148B" w:rsidRDefault="00FB731B" w:rsidP="00FB731B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77148B">
        <w:rPr>
          <w:rFonts w:eastAsia="Times New Roman"/>
        </w:rPr>
        <w:t>View/close full transcript in the sidebar</w:t>
      </w:r>
    </w:p>
    <w:p w14:paraId="39C24678" w14:textId="77777777" w:rsidR="00FB731B" w:rsidRPr="0077148B" w:rsidRDefault="00FB731B" w:rsidP="00FB731B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77148B">
        <w:rPr>
          <w:rFonts w:eastAsia="Times New Roman"/>
        </w:rPr>
        <w:t>Change subtitle settings: font size</w:t>
      </w:r>
    </w:p>
    <w:p w14:paraId="6D164F92" w14:textId="77777777" w:rsidR="00FB731B" w:rsidRPr="0077148B" w:rsidRDefault="00FB731B" w:rsidP="00FB731B"/>
    <w:p w14:paraId="0BF7760C" w14:textId="5EE7D65C" w:rsidR="00FB731B" w:rsidRPr="0077148B" w:rsidRDefault="00FB731B" w:rsidP="00FB731B">
      <w:r w:rsidRPr="0077148B">
        <w:t xml:space="preserve">Notes: If you have enabled it, users must choose </w:t>
      </w:r>
      <w:r w:rsidRPr="0077148B">
        <w:rPr>
          <w:b/>
          <w:bCs/>
        </w:rPr>
        <w:t>Save Transcript</w:t>
      </w:r>
      <w:r w:rsidRPr="0077148B">
        <w:t xml:space="preserve"> in the sidebar before the meeting ends if they want a copy. </w:t>
      </w:r>
      <w:r w:rsidR="008452F5" w:rsidRPr="0077148B">
        <w:t>S</w:t>
      </w:r>
      <w:r w:rsidRPr="0077148B">
        <w:t xml:space="preserve">peaker identification is included only in the full transcript sidebar view and is not included in </w:t>
      </w:r>
      <w:r w:rsidR="008E7B4A">
        <w:t xml:space="preserve">the </w:t>
      </w:r>
      <w:r w:rsidRPr="0077148B">
        <w:t>participant</w:t>
      </w:r>
      <w:r w:rsidR="008E7B4A">
        <w:t>'s</w:t>
      </w:r>
      <w:r w:rsidRPr="0077148B">
        <w:t xml:space="preserve"> downloaded transcript file.</w:t>
      </w:r>
    </w:p>
    <w:p w14:paraId="2596CC82" w14:textId="25306946" w:rsidR="00AB620F" w:rsidRPr="0077148B" w:rsidRDefault="00AB620F" w:rsidP="00FB731B"/>
    <w:p w14:paraId="4D43784C" w14:textId="49F44921" w:rsidR="00AB620F" w:rsidRPr="00AB620F" w:rsidRDefault="00AB620F" w:rsidP="00FB731B">
      <w:pPr>
        <w:rPr>
          <w:b/>
          <w:bCs/>
        </w:rPr>
      </w:pPr>
      <w:r w:rsidRPr="0077148B">
        <w:rPr>
          <w:b/>
          <w:bCs/>
        </w:rPr>
        <w:t>Please note that these</w:t>
      </w:r>
      <w:r w:rsidR="008452F5" w:rsidRPr="0077148B">
        <w:rPr>
          <w:b/>
          <w:bCs/>
        </w:rPr>
        <w:t xml:space="preserve"> captions do not activate automatically </w:t>
      </w:r>
      <w:r w:rsidRPr="0077148B">
        <w:rPr>
          <w:b/>
          <w:bCs/>
        </w:rPr>
        <w:t>because you must enable this feature at the beginning of each session/lecture</w:t>
      </w:r>
      <w:r w:rsidR="008E7B4A">
        <w:rPr>
          <w:b/>
          <w:bCs/>
        </w:rPr>
        <w:t>;</w:t>
      </w:r>
      <w:r w:rsidRPr="0077148B">
        <w:rPr>
          <w:b/>
          <w:bCs/>
        </w:rPr>
        <w:t xml:space="preserve"> otherwise</w:t>
      </w:r>
      <w:r w:rsidR="008E7B4A">
        <w:rPr>
          <w:b/>
          <w:bCs/>
        </w:rPr>
        <w:t>,</w:t>
      </w:r>
      <w:r w:rsidRPr="0077148B">
        <w:rPr>
          <w:b/>
          <w:bCs/>
        </w:rPr>
        <w:t xml:space="preserve"> the user/student will not be able to view the captions.</w:t>
      </w:r>
      <w:r w:rsidR="008452F5" w:rsidRPr="0077148B">
        <w:rPr>
          <w:b/>
          <w:bCs/>
        </w:rPr>
        <w:t xml:space="preserve"> We recommend you always enable them as this feature helps many students and is good practice for universal design.</w:t>
      </w:r>
      <w:r w:rsidR="008452F5">
        <w:rPr>
          <w:b/>
          <w:bCs/>
        </w:rPr>
        <w:t xml:space="preserve"> </w:t>
      </w:r>
    </w:p>
    <w:p w14:paraId="7D68D522" w14:textId="77777777" w:rsidR="000D315B" w:rsidRDefault="000D315B"/>
    <w:sectPr w:rsidR="000D3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52988"/>
    <w:multiLevelType w:val="hybridMultilevel"/>
    <w:tmpl w:val="0FB62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A61D1B"/>
    <w:multiLevelType w:val="hybridMultilevel"/>
    <w:tmpl w:val="5BF2C4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9D040E"/>
    <w:multiLevelType w:val="hybridMultilevel"/>
    <w:tmpl w:val="8F0C4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B9794F"/>
    <w:multiLevelType w:val="hybridMultilevel"/>
    <w:tmpl w:val="42DAF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E6F87"/>
    <w:multiLevelType w:val="hybridMultilevel"/>
    <w:tmpl w:val="D012E0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D8132D"/>
    <w:multiLevelType w:val="hybridMultilevel"/>
    <w:tmpl w:val="C1600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tDQ1N7Y0NrM0MLBQ0lEKTi0uzszPAykwqQUAo8b3kSwAAAA="/>
  </w:docVars>
  <w:rsids>
    <w:rsidRoot w:val="00FB731B"/>
    <w:rsid w:val="000557A1"/>
    <w:rsid w:val="0008510E"/>
    <w:rsid w:val="000D315B"/>
    <w:rsid w:val="003B4201"/>
    <w:rsid w:val="00481268"/>
    <w:rsid w:val="00604A42"/>
    <w:rsid w:val="006C2235"/>
    <w:rsid w:val="007042CE"/>
    <w:rsid w:val="0077148B"/>
    <w:rsid w:val="00777672"/>
    <w:rsid w:val="007B6665"/>
    <w:rsid w:val="008452F5"/>
    <w:rsid w:val="008E7B4A"/>
    <w:rsid w:val="00A24720"/>
    <w:rsid w:val="00A91F2A"/>
    <w:rsid w:val="00AB620F"/>
    <w:rsid w:val="00C23224"/>
    <w:rsid w:val="00CA59E9"/>
    <w:rsid w:val="00DA306F"/>
    <w:rsid w:val="00E7714E"/>
    <w:rsid w:val="00F518A2"/>
    <w:rsid w:val="00F533E8"/>
    <w:rsid w:val="00FB7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1F879"/>
  <w15:chartTrackingRefBased/>
  <w15:docId w15:val="{66253E0F-9B4F-4814-8F17-6ED3E156D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31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31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B731B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0557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1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2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26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268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776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6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3529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9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73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3718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74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8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575548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75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2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6409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4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44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203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9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yracuseuniversity.zoom.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Heaton Crawford</dc:creator>
  <cp:keywords/>
  <dc:description/>
  <cp:lastModifiedBy>Kala Rounds</cp:lastModifiedBy>
  <cp:revision>2</cp:revision>
  <dcterms:created xsi:type="dcterms:W3CDTF">2021-02-11T21:01:00Z</dcterms:created>
  <dcterms:modified xsi:type="dcterms:W3CDTF">2021-02-11T21:01:00Z</dcterms:modified>
</cp:coreProperties>
</file>